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E2799" w14:textId="77777777" w:rsidR="00641F77" w:rsidRDefault="0009794D" w:rsidP="00641F77">
      <w:pPr>
        <w:jc w:val="center"/>
        <w:rPr>
          <w:sz w:val="32"/>
          <w:szCs w:val="32"/>
        </w:rPr>
      </w:pPr>
      <w:r w:rsidRPr="00977DB5">
        <w:rPr>
          <w:rFonts w:ascii="Calibri" w:hAnsi="Calibri" w:cs="Calibri"/>
          <w:noProof/>
          <w:lang w:eastAsia="en-US"/>
        </w:rPr>
        <w:drawing>
          <wp:inline distT="0" distB="0" distL="0" distR="0" wp14:anchorId="3E372A14" wp14:editId="655613E9">
            <wp:extent cx="2514600" cy="533400"/>
            <wp:effectExtent l="0" t="0" r="0" b="0"/>
            <wp:docPr id="1" name="Picture 1" descr="Primary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mary Mar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1F903" w14:textId="47071923" w:rsidR="005C50B5" w:rsidRDefault="00E41C5E" w:rsidP="00641F77">
      <w:pPr>
        <w:jc w:val="center"/>
        <w:rPr>
          <w:sz w:val="32"/>
          <w:szCs w:val="32"/>
        </w:rPr>
      </w:pPr>
      <w:r>
        <w:rPr>
          <w:sz w:val="32"/>
          <w:szCs w:val="32"/>
        </w:rPr>
        <w:t>INTERNSHIP OF MASTER’S STUDENTS IN OMICS BREEDING</w:t>
      </w:r>
    </w:p>
    <w:p w14:paraId="380ADF87" w14:textId="77777777" w:rsidR="00310B38" w:rsidRPr="0009794D" w:rsidRDefault="00641F77" w:rsidP="0009794D">
      <w:pPr>
        <w:jc w:val="center"/>
        <w:rPr>
          <w:sz w:val="32"/>
          <w:szCs w:val="32"/>
        </w:rPr>
      </w:pPr>
      <w:r>
        <w:rPr>
          <w:sz w:val="32"/>
          <w:szCs w:val="32"/>
        </w:rPr>
        <w:t>Application Form</w:t>
      </w:r>
    </w:p>
    <w:p w14:paraId="142E060D" w14:textId="77777777" w:rsidR="00310B38" w:rsidRDefault="00310B38" w:rsidP="00310B38">
      <w:pPr>
        <w:pStyle w:val="a3"/>
        <w:numPr>
          <w:ilvl w:val="0"/>
          <w:numId w:val="1"/>
        </w:numPr>
        <w:ind w:leftChars="0"/>
        <w:rPr>
          <w:b/>
        </w:rPr>
      </w:pPr>
      <w:r>
        <w:rPr>
          <w:rFonts w:hint="eastAsia"/>
          <w:b/>
        </w:rPr>
        <w:t>PERSONAL DETAILS</w:t>
      </w:r>
    </w:p>
    <w:p w14:paraId="44AAE98E" w14:textId="77777777" w:rsidR="00310B38" w:rsidRDefault="00310B38" w:rsidP="00310B38">
      <w:pPr>
        <w:pStyle w:val="a3"/>
        <w:ind w:leftChars="0" w:left="360"/>
        <w:rPr>
          <w:b/>
        </w:rPr>
      </w:pPr>
      <w:r>
        <w:rPr>
          <w:b/>
        </w:rPr>
        <w:t xml:space="preserve">A1. </w:t>
      </w:r>
      <w:r w:rsidRPr="00310B38">
        <w:rPr>
          <w:rFonts w:hint="eastAsia"/>
          <w:b/>
        </w:rPr>
        <w:t>Name</w:t>
      </w:r>
      <w:r w:rsidRPr="00310B38">
        <w:rPr>
          <w:b/>
        </w:rPr>
        <w:t xml:space="preserve"> </w:t>
      </w:r>
      <w:r w:rsidRPr="00310B38">
        <w:rPr>
          <w:rFonts w:hint="eastAsia"/>
          <w:b/>
        </w:rPr>
        <w:t>(As in your passport)</w:t>
      </w:r>
    </w:p>
    <w:p w14:paraId="6BCEB557" w14:textId="77777777" w:rsidR="00310B38" w:rsidRDefault="00310B38" w:rsidP="00310B38">
      <w:pPr>
        <w:pStyle w:val="a3"/>
        <w:ind w:leftChars="0" w:left="360"/>
      </w:pPr>
      <w:r w:rsidRPr="00310B38">
        <w:t>First/ Given Nam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1949828A" w14:textId="77777777" w:rsidTr="00310B38">
        <w:tc>
          <w:tcPr>
            <w:tcW w:w="8296" w:type="dxa"/>
          </w:tcPr>
          <w:p w14:paraId="740FB2C1" w14:textId="77777777" w:rsidR="00310B38" w:rsidRDefault="00310B38" w:rsidP="00310B38">
            <w:pPr>
              <w:pStyle w:val="a3"/>
              <w:ind w:leftChars="0" w:left="0"/>
            </w:pPr>
          </w:p>
        </w:tc>
      </w:tr>
    </w:tbl>
    <w:p w14:paraId="34219551" w14:textId="77777777" w:rsidR="00310B38" w:rsidRPr="002319B3" w:rsidRDefault="00310B38" w:rsidP="00310B38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Middle Nam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0A63278C" w14:textId="77777777" w:rsidTr="00310B38">
        <w:tc>
          <w:tcPr>
            <w:tcW w:w="8296" w:type="dxa"/>
          </w:tcPr>
          <w:p w14:paraId="076A0C36" w14:textId="77777777" w:rsidR="00310B38" w:rsidRDefault="00310B38" w:rsidP="00310B38">
            <w:pPr>
              <w:pStyle w:val="a3"/>
              <w:ind w:leftChars="0" w:left="0"/>
            </w:pPr>
          </w:p>
        </w:tc>
      </w:tr>
    </w:tbl>
    <w:p w14:paraId="18F0D49E" w14:textId="77777777" w:rsidR="00310B38" w:rsidRPr="002319B3" w:rsidRDefault="00310B38" w:rsidP="00310B38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Family Nam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6D39A048" w14:textId="77777777" w:rsidTr="00310B38">
        <w:tc>
          <w:tcPr>
            <w:tcW w:w="8296" w:type="dxa"/>
          </w:tcPr>
          <w:p w14:paraId="6A19720F" w14:textId="77777777" w:rsidR="00310B38" w:rsidRDefault="00310B38" w:rsidP="00310B38">
            <w:pPr>
              <w:pStyle w:val="a3"/>
              <w:ind w:leftChars="0" w:left="0"/>
            </w:pPr>
          </w:p>
        </w:tc>
      </w:tr>
    </w:tbl>
    <w:p w14:paraId="56C6ED81" w14:textId="77777777" w:rsidR="00310B38" w:rsidRPr="002319B3" w:rsidRDefault="00310B38" w:rsidP="00310B38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A2. Date of Birt</w:t>
      </w:r>
      <w:r w:rsidR="00641F77">
        <w:rPr>
          <w:b/>
        </w:rPr>
        <w:t>h</w:t>
      </w:r>
      <w:r w:rsidR="00F529D8">
        <w:rPr>
          <w:rFonts w:hint="eastAsia"/>
          <w:b/>
        </w:rPr>
        <w:t xml:space="preserve"> (</w:t>
      </w:r>
      <w:r w:rsidRPr="002319B3">
        <w:rPr>
          <w:rFonts w:hint="eastAsia"/>
          <w:b/>
        </w:rPr>
        <w:t>DD/ MM/YYYY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642"/>
        <w:gridCol w:w="2654"/>
        <w:gridCol w:w="2640"/>
      </w:tblGrid>
      <w:tr w:rsidR="00310B38" w14:paraId="34344D82" w14:textId="77777777" w:rsidTr="00310B38">
        <w:tc>
          <w:tcPr>
            <w:tcW w:w="2765" w:type="dxa"/>
          </w:tcPr>
          <w:p w14:paraId="289257BD" w14:textId="77777777" w:rsidR="00310B38" w:rsidRDefault="00310B38" w:rsidP="00310B38">
            <w:pPr>
              <w:pStyle w:val="a3"/>
              <w:ind w:leftChars="0" w:left="0"/>
            </w:pPr>
            <w:r>
              <w:rPr>
                <w:rFonts w:hint="eastAsia"/>
              </w:rPr>
              <w:t>Date</w:t>
            </w:r>
          </w:p>
        </w:tc>
        <w:tc>
          <w:tcPr>
            <w:tcW w:w="2765" w:type="dxa"/>
          </w:tcPr>
          <w:p w14:paraId="113CBA64" w14:textId="77777777" w:rsidR="00310B38" w:rsidRDefault="00310B38" w:rsidP="00310B38">
            <w:pPr>
              <w:pStyle w:val="a3"/>
              <w:ind w:leftChars="0" w:left="0"/>
            </w:pPr>
            <w:r>
              <w:rPr>
                <w:rFonts w:hint="eastAsia"/>
              </w:rPr>
              <w:t>Month</w:t>
            </w:r>
          </w:p>
        </w:tc>
        <w:tc>
          <w:tcPr>
            <w:tcW w:w="2766" w:type="dxa"/>
          </w:tcPr>
          <w:p w14:paraId="61C741CD" w14:textId="77777777" w:rsidR="00310B38" w:rsidRDefault="00310B38" w:rsidP="00310B38">
            <w:pPr>
              <w:pStyle w:val="a3"/>
              <w:ind w:leftChars="0" w:left="0"/>
            </w:pPr>
            <w:r>
              <w:rPr>
                <w:rFonts w:hint="eastAsia"/>
              </w:rPr>
              <w:t>Year</w:t>
            </w:r>
          </w:p>
        </w:tc>
      </w:tr>
    </w:tbl>
    <w:p w14:paraId="558E4D9D" w14:textId="77777777" w:rsidR="00310B38" w:rsidRPr="002319B3" w:rsidRDefault="00310B38" w:rsidP="00310B38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A3. Sex</w:t>
      </w:r>
    </w:p>
    <w:p w14:paraId="4F44749F" w14:textId="77777777" w:rsidR="00310B38" w:rsidRDefault="00310B38" w:rsidP="00310B3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Female</w:t>
      </w:r>
    </w:p>
    <w:p w14:paraId="103AE9E1" w14:textId="77777777" w:rsidR="00310B38" w:rsidRDefault="00310B38" w:rsidP="00310B38">
      <w:pPr>
        <w:pStyle w:val="a3"/>
        <w:numPr>
          <w:ilvl w:val="0"/>
          <w:numId w:val="2"/>
        </w:numPr>
        <w:ind w:leftChars="0"/>
      </w:pPr>
      <w:r>
        <w:t>Male</w:t>
      </w:r>
    </w:p>
    <w:p w14:paraId="3F2B28B7" w14:textId="77777777" w:rsidR="00310B38" w:rsidRPr="002319B3" w:rsidRDefault="00310B38" w:rsidP="00310B38">
      <w:pPr>
        <w:ind w:left="360"/>
        <w:rPr>
          <w:b/>
        </w:rPr>
      </w:pPr>
      <w:r w:rsidRPr="002319B3">
        <w:rPr>
          <w:rFonts w:hint="eastAsia"/>
          <w:b/>
        </w:rPr>
        <w:t>A4. Passport number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4197254E" w14:textId="77777777" w:rsidTr="00310B38">
        <w:tc>
          <w:tcPr>
            <w:tcW w:w="8296" w:type="dxa"/>
          </w:tcPr>
          <w:p w14:paraId="75C5D55C" w14:textId="77777777" w:rsidR="00310B38" w:rsidRDefault="00310B38" w:rsidP="00310B38"/>
        </w:tc>
      </w:tr>
    </w:tbl>
    <w:p w14:paraId="5E7EF6FA" w14:textId="77777777" w:rsidR="00310B38" w:rsidRPr="002319B3" w:rsidRDefault="00310B38" w:rsidP="00310B38">
      <w:pPr>
        <w:ind w:left="360"/>
        <w:rPr>
          <w:b/>
        </w:rPr>
      </w:pPr>
      <w:r w:rsidRPr="002319B3">
        <w:rPr>
          <w:rFonts w:hint="eastAsia"/>
          <w:b/>
        </w:rPr>
        <w:t>A5. Date of expi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6F23D253" w14:textId="77777777" w:rsidTr="00310B38">
        <w:tc>
          <w:tcPr>
            <w:tcW w:w="8296" w:type="dxa"/>
          </w:tcPr>
          <w:p w14:paraId="47D5C643" w14:textId="77777777" w:rsidR="00310B38" w:rsidRDefault="00310B38" w:rsidP="00310B38"/>
        </w:tc>
      </w:tr>
    </w:tbl>
    <w:p w14:paraId="4C48C020" w14:textId="77777777" w:rsidR="00310B38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6. Nationality</w:t>
      </w:r>
      <w:r w:rsidRPr="002319B3">
        <w:rPr>
          <w:b/>
        </w:rPr>
        <w:t xml:space="preserve"> </w:t>
      </w:r>
      <w:r w:rsidR="00641F77">
        <w:rPr>
          <w:rFonts w:hint="eastAsia"/>
          <w:b/>
        </w:rPr>
        <w:t>(a</w:t>
      </w:r>
      <w:r w:rsidRPr="002319B3">
        <w:rPr>
          <w:rFonts w:hint="eastAsia"/>
          <w:b/>
        </w:rPr>
        <w:t>s in the passport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748BA" w14:paraId="6896E6E7" w14:textId="77777777" w:rsidTr="004748BA">
        <w:tc>
          <w:tcPr>
            <w:tcW w:w="8296" w:type="dxa"/>
          </w:tcPr>
          <w:p w14:paraId="1DFF5CC6" w14:textId="77777777" w:rsidR="004748BA" w:rsidRDefault="004748BA" w:rsidP="00310B38"/>
        </w:tc>
      </w:tr>
    </w:tbl>
    <w:p w14:paraId="002516FF" w14:textId="77777777" w:rsidR="004748BA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7. National ID</w:t>
      </w:r>
      <w:r w:rsidR="00641F77">
        <w:rPr>
          <w:b/>
        </w:rPr>
        <w:t xml:space="preserve"> (if availa</w:t>
      </w:r>
      <w:r w:rsidRPr="002319B3">
        <w:rPr>
          <w:b/>
        </w:rPr>
        <w:t>ble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748BA" w14:paraId="71276F0C" w14:textId="77777777" w:rsidTr="004748BA">
        <w:tc>
          <w:tcPr>
            <w:tcW w:w="8296" w:type="dxa"/>
          </w:tcPr>
          <w:p w14:paraId="29EFD768" w14:textId="77777777" w:rsidR="004748BA" w:rsidRDefault="004748BA" w:rsidP="00310B38"/>
        </w:tc>
      </w:tr>
    </w:tbl>
    <w:p w14:paraId="10DC056A" w14:textId="77777777" w:rsidR="004748BA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8. Civil status</w:t>
      </w:r>
    </w:p>
    <w:p w14:paraId="63C87644" w14:textId="77777777" w:rsidR="004748BA" w:rsidRDefault="004748BA" w:rsidP="004748B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Married</w:t>
      </w:r>
    </w:p>
    <w:p w14:paraId="1C6E08D7" w14:textId="77777777" w:rsidR="00535BB4" w:rsidRDefault="00535BB4" w:rsidP="004748BA">
      <w:pPr>
        <w:pStyle w:val="a3"/>
        <w:numPr>
          <w:ilvl w:val="0"/>
          <w:numId w:val="3"/>
        </w:numPr>
        <w:ind w:leftChars="0"/>
      </w:pPr>
      <w:r>
        <w:t>Single</w:t>
      </w:r>
    </w:p>
    <w:p w14:paraId="4455D66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9. Permanent Home A</w:t>
      </w:r>
      <w:r w:rsidRPr="002319B3">
        <w:rPr>
          <w:b/>
        </w:rPr>
        <w:t>ddress</w:t>
      </w:r>
    </w:p>
    <w:p w14:paraId="2C1007E3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649AD38" w14:textId="77777777" w:rsidTr="00535BB4">
        <w:tc>
          <w:tcPr>
            <w:tcW w:w="8296" w:type="dxa"/>
          </w:tcPr>
          <w:p w14:paraId="7E0B65B4" w14:textId="77777777" w:rsidR="00535BB4" w:rsidRDefault="00535BB4" w:rsidP="00535BB4"/>
        </w:tc>
      </w:tr>
    </w:tbl>
    <w:p w14:paraId="2386F684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5E281B72" w14:textId="77777777" w:rsidTr="00535BB4">
        <w:tc>
          <w:tcPr>
            <w:tcW w:w="8296" w:type="dxa"/>
          </w:tcPr>
          <w:p w14:paraId="0BABF023" w14:textId="77777777" w:rsidR="00535BB4" w:rsidRDefault="00535BB4" w:rsidP="00535BB4"/>
        </w:tc>
      </w:tr>
    </w:tbl>
    <w:p w14:paraId="43B1CF1D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593AFC4F" w14:textId="77777777" w:rsidTr="00535BB4">
        <w:tc>
          <w:tcPr>
            <w:tcW w:w="8296" w:type="dxa"/>
          </w:tcPr>
          <w:p w14:paraId="17635831" w14:textId="77777777" w:rsidR="00535BB4" w:rsidRDefault="00535BB4" w:rsidP="00535BB4"/>
        </w:tc>
      </w:tr>
    </w:tbl>
    <w:p w14:paraId="46EE387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lastRenderedPageBreak/>
        <w:t>State/ Province/ Reg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3AFA122" w14:textId="77777777" w:rsidTr="00535BB4">
        <w:tc>
          <w:tcPr>
            <w:tcW w:w="8296" w:type="dxa"/>
          </w:tcPr>
          <w:p w14:paraId="3BFA12CA" w14:textId="77777777" w:rsidR="00535BB4" w:rsidRDefault="00535BB4" w:rsidP="00535BB4"/>
        </w:tc>
      </w:tr>
    </w:tbl>
    <w:p w14:paraId="03C54F5A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6993BD0" w14:textId="77777777" w:rsidTr="00535BB4">
        <w:tc>
          <w:tcPr>
            <w:tcW w:w="8296" w:type="dxa"/>
          </w:tcPr>
          <w:p w14:paraId="4381D370" w14:textId="77777777" w:rsidR="00535BB4" w:rsidRDefault="00535BB4" w:rsidP="00535BB4"/>
        </w:tc>
      </w:tr>
    </w:tbl>
    <w:p w14:paraId="1F98896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B54CE22" w14:textId="77777777" w:rsidTr="00535BB4">
        <w:tc>
          <w:tcPr>
            <w:tcW w:w="8296" w:type="dxa"/>
          </w:tcPr>
          <w:p w14:paraId="39DB40E1" w14:textId="77777777" w:rsidR="00535BB4" w:rsidRDefault="00535BB4" w:rsidP="00535BB4"/>
        </w:tc>
      </w:tr>
    </w:tbl>
    <w:p w14:paraId="6F74B26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0.</w:t>
      </w:r>
      <w:r w:rsidRPr="002319B3">
        <w:rPr>
          <w:b/>
        </w:rPr>
        <w:t xml:space="preserve"> Present Address (If different from A9)</w:t>
      </w:r>
    </w:p>
    <w:p w14:paraId="6AEC571B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C82217F" w14:textId="77777777" w:rsidTr="00E73BBC">
        <w:tc>
          <w:tcPr>
            <w:tcW w:w="8296" w:type="dxa"/>
          </w:tcPr>
          <w:p w14:paraId="07D68A3E" w14:textId="77777777" w:rsidR="00535BB4" w:rsidRDefault="00535BB4" w:rsidP="00E73BBC"/>
        </w:tc>
      </w:tr>
    </w:tbl>
    <w:p w14:paraId="374BEF16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FAE1FA8" w14:textId="77777777" w:rsidTr="00E73BBC">
        <w:tc>
          <w:tcPr>
            <w:tcW w:w="8296" w:type="dxa"/>
          </w:tcPr>
          <w:p w14:paraId="771FF2AF" w14:textId="77777777" w:rsidR="00535BB4" w:rsidRDefault="00535BB4" w:rsidP="00E73BBC"/>
        </w:tc>
      </w:tr>
    </w:tbl>
    <w:p w14:paraId="76014213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C272B7D" w14:textId="77777777" w:rsidTr="00E73BBC">
        <w:tc>
          <w:tcPr>
            <w:tcW w:w="8296" w:type="dxa"/>
          </w:tcPr>
          <w:p w14:paraId="2950CF23" w14:textId="77777777" w:rsidR="00535BB4" w:rsidRDefault="00535BB4" w:rsidP="00E73BBC"/>
        </w:tc>
      </w:tr>
    </w:tbl>
    <w:p w14:paraId="25BC0F9C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06C8E98" w14:textId="77777777" w:rsidTr="00E73BBC">
        <w:tc>
          <w:tcPr>
            <w:tcW w:w="8296" w:type="dxa"/>
          </w:tcPr>
          <w:p w14:paraId="3AAFAC2A" w14:textId="77777777" w:rsidR="00535BB4" w:rsidRDefault="00535BB4" w:rsidP="00E73BBC"/>
        </w:tc>
      </w:tr>
    </w:tbl>
    <w:p w14:paraId="5FA70DB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7B219277" w14:textId="77777777" w:rsidTr="00E73BBC">
        <w:tc>
          <w:tcPr>
            <w:tcW w:w="8296" w:type="dxa"/>
          </w:tcPr>
          <w:p w14:paraId="26C55383" w14:textId="77777777" w:rsidR="00535BB4" w:rsidRDefault="00535BB4" w:rsidP="00E73BBC"/>
        </w:tc>
      </w:tr>
    </w:tbl>
    <w:p w14:paraId="51FCE32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EE97C6E" w14:textId="77777777" w:rsidTr="00E73BBC">
        <w:tc>
          <w:tcPr>
            <w:tcW w:w="8296" w:type="dxa"/>
          </w:tcPr>
          <w:p w14:paraId="6DA4309A" w14:textId="77777777" w:rsidR="00535BB4" w:rsidRDefault="00535BB4" w:rsidP="00E73BBC"/>
        </w:tc>
      </w:tr>
    </w:tbl>
    <w:p w14:paraId="6E5764CB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1. Email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F983B9C" w14:textId="77777777" w:rsidTr="00535BB4">
        <w:tc>
          <w:tcPr>
            <w:tcW w:w="8296" w:type="dxa"/>
          </w:tcPr>
          <w:p w14:paraId="29C2C1F9" w14:textId="77777777" w:rsidR="00535BB4" w:rsidRDefault="00535BB4" w:rsidP="00535BB4"/>
        </w:tc>
      </w:tr>
    </w:tbl>
    <w:p w14:paraId="7E339474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2. Telephone</w:t>
      </w:r>
      <w:r w:rsidRPr="002319B3">
        <w:rPr>
          <w:b/>
        </w:rPr>
        <w:t xml:space="preserve"> </w:t>
      </w:r>
      <w:r w:rsidRPr="002319B3">
        <w:rPr>
          <w:rFonts w:hint="eastAsia"/>
          <w:b/>
        </w:rPr>
        <w:t>(Country code/ Regional code/ Phone No.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CFD2088" w14:textId="77777777" w:rsidTr="00535BB4">
        <w:tc>
          <w:tcPr>
            <w:tcW w:w="8296" w:type="dxa"/>
          </w:tcPr>
          <w:p w14:paraId="1BD31C9B" w14:textId="77777777" w:rsidR="00535BB4" w:rsidRDefault="00535BB4" w:rsidP="00535BB4"/>
        </w:tc>
      </w:tr>
    </w:tbl>
    <w:p w14:paraId="65D5BA0D" w14:textId="77777777" w:rsidR="00535BB4" w:rsidRDefault="00641F77" w:rsidP="00535BB4">
      <w:pPr>
        <w:ind w:left="360"/>
        <w:rPr>
          <w:b/>
        </w:rPr>
      </w:pPr>
      <w:r>
        <w:rPr>
          <w:rFonts w:hint="eastAsia"/>
          <w:b/>
        </w:rPr>
        <w:t>A13. Mobile (</w:t>
      </w:r>
      <w:r w:rsidR="00535BB4" w:rsidRPr="002319B3">
        <w:rPr>
          <w:rFonts w:hint="eastAsia"/>
          <w:b/>
        </w:rPr>
        <w:t>Country code/ Phone number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2319B3" w14:paraId="28C2F6C7" w14:textId="77777777" w:rsidTr="002319B3">
        <w:tc>
          <w:tcPr>
            <w:tcW w:w="8296" w:type="dxa"/>
          </w:tcPr>
          <w:p w14:paraId="534F6AD9" w14:textId="77777777" w:rsidR="002319B3" w:rsidRDefault="002319B3" w:rsidP="00535BB4">
            <w:pPr>
              <w:rPr>
                <w:b/>
              </w:rPr>
            </w:pPr>
          </w:p>
        </w:tc>
      </w:tr>
    </w:tbl>
    <w:p w14:paraId="5A81F201" w14:textId="77777777" w:rsidR="002319B3" w:rsidRPr="002319B3" w:rsidRDefault="002319B3" w:rsidP="00535BB4">
      <w:pPr>
        <w:ind w:left="360"/>
        <w:rPr>
          <w:b/>
        </w:rPr>
      </w:pPr>
    </w:p>
    <w:p w14:paraId="462DF5AB" w14:textId="77777777" w:rsidR="00535BB4" w:rsidRPr="002319B3" w:rsidRDefault="00535BB4" w:rsidP="00535BB4">
      <w:pPr>
        <w:pStyle w:val="a3"/>
        <w:numPr>
          <w:ilvl w:val="0"/>
          <w:numId w:val="1"/>
        </w:numPr>
        <w:ind w:leftChars="0"/>
        <w:rPr>
          <w:b/>
        </w:rPr>
      </w:pPr>
      <w:r w:rsidRPr="002319B3">
        <w:rPr>
          <w:rFonts w:hint="eastAsia"/>
          <w:b/>
        </w:rPr>
        <w:t>DETAILS OF THE UNIVERSITY/ COLLEGE</w:t>
      </w:r>
    </w:p>
    <w:p w14:paraId="6C366AC6" w14:textId="49F8EA7F" w:rsidR="00535BB4" w:rsidRPr="002319B3" w:rsidRDefault="00535BB4" w:rsidP="00535BB4">
      <w:pPr>
        <w:pStyle w:val="a3"/>
        <w:ind w:leftChars="0" w:left="360"/>
        <w:rPr>
          <w:b/>
        </w:rPr>
      </w:pPr>
      <w:r w:rsidRPr="002319B3">
        <w:rPr>
          <w:b/>
        </w:rPr>
        <w:t xml:space="preserve">B1. Name of the </w:t>
      </w:r>
      <w:r w:rsidR="00E41C5E">
        <w:rPr>
          <w:b/>
        </w:rPr>
        <w:t>C</w:t>
      </w:r>
      <w:r w:rsidRPr="002319B3">
        <w:rPr>
          <w:b/>
        </w:rPr>
        <w:t>ollege/ Univers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5835DCB" w14:textId="77777777" w:rsidTr="00535BB4">
        <w:tc>
          <w:tcPr>
            <w:tcW w:w="7936" w:type="dxa"/>
          </w:tcPr>
          <w:p w14:paraId="7EAB1CF8" w14:textId="77777777" w:rsidR="00535BB4" w:rsidRDefault="00535BB4" w:rsidP="00535BB4">
            <w:pPr>
              <w:pStyle w:val="a3"/>
              <w:ind w:leftChars="0" w:left="0"/>
            </w:pPr>
          </w:p>
        </w:tc>
      </w:tr>
    </w:tbl>
    <w:p w14:paraId="1BB1E66D" w14:textId="77777777" w:rsidR="00535BB4" w:rsidRPr="002319B3" w:rsidRDefault="00641F77" w:rsidP="00535BB4">
      <w:pPr>
        <w:ind w:left="360"/>
        <w:rPr>
          <w:b/>
        </w:rPr>
      </w:pPr>
      <w:r>
        <w:rPr>
          <w:rFonts w:hint="eastAsia"/>
          <w:b/>
        </w:rPr>
        <w:t xml:space="preserve">B2. </w:t>
      </w:r>
      <w:r w:rsidR="001A6DA8">
        <w:rPr>
          <w:b/>
        </w:rPr>
        <w:t xml:space="preserve">Address of </w:t>
      </w:r>
      <w:r>
        <w:rPr>
          <w:rFonts w:hint="eastAsia"/>
          <w:b/>
        </w:rPr>
        <w:t>College/University</w:t>
      </w:r>
    </w:p>
    <w:p w14:paraId="12E1A77C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1E6C7D9" w14:textId="77777777" w:rsidTr="00E73BBC">
        <w:tc>
          <w:tcPr>
            <w:tcW w:w="8296" w:type="dxa"/>
          </w:tcPr>
          <w:p w14:paraId="75E30940" w14:textId="77777777" w:rsidR="00535BB4" w:rsidRDefault="00535BB4" w:rsidP="00E73BBC"/>
        </w:tc>
      </w:tr>
    </w:tbl>
    <w:p w14:paraId="2D8DA361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748C021A" w14:textId="77777777" w:rsidTr="00E73BBC">
        <w:tc>
          <w:tcPr>
            <w:tcW w:w="8296" w:type="dxa"/>
          </w:tcPr>
          <w:p w14:paraId="2DC18805" w14:textId="77777777" w:rsidR="00535BB4" w:rsidRDefault="00535BB4" w:rsidP="00E73BBC"/>
        </w:tc>
      </w:tr>
    </w:tbl>
    <w:p w14:paraId="3A399AE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F766519" w14:textId="77777777" w:rsidTr="00E73BBC">
        <w:tc>
          <w:tcPr>
            <w:tcW w:w="8296" w:type="dxa"/>
          </w:tcPr>
          <w:p w14:paraId="4EF95D20" w14:textId="77777777" w:rsidR="00535BB4" w:rsidRDefault="00535BB4" w:rsidP="00E73BBC"/>
        </w:tc>
      </w:tr>
    </w:tbl>
    <w:p w14:paraId="0C114D1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D9C3293" w14:textId="77777777" w:rsidTr="00E73BBC">
        <w:tc>
          <w:tcPr>
            <w:tcW w:w="8296" w:type="dxa"/>
          </w:tcPr>
          <w:p w14:paraId="0EC66EFA" w14:textId="77777777" w:rsidR="00535BB4" w:rsidRDefault="00535BB4" w:rsidP="00E73BBC"/>
        </w:tc>
      </w:tr>
    </w:tbl>
    <w:p w14:paraId="1C4D35BA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6DB6E4D" w14:textId="77777777" w:rsidTr="00E73BBC">
        <w:tc>
          <w:tcPr>
            <w:tcW w:w="8296" w:type="dxa"/>
          </w:tcPr>
          <w:p w14:paraId="5912F204" w14:textId="77777777" w:rsidR="00535BB4" w:rsidRDefault="00535BB4" w:rsidP="00E73BBC"/>
        </w:tc>
      </w:tr>
    </w:tbl>
    <w:p w14:paraId="6B235A8F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ED4C417" w14:textId="77777777" w:rsidTr="00E73BBC">
        <w:tc>
          <w:tcPr>
            <w:tcW w:w="8296" w:type="dxa"/>
          </w:tcPr>
          <w:p w14:paraId="465610F1" w14:textId="77777777" w:rsidR="00535BB4" w:rsidRDefault="00535BB4" w:rsidP="00E73BBC"/>
        </w:tc>
      </w:tr>
    </w:tbl>
    <w:p w14:paraId="73739EB0" w14:textId="77777777" w:rsidR="00535BB4" w:rsidRPr="002319B3" w:rsidRDefault="00641F77" w:rsidP="00535BB4">
      <w:pPr>
        <w:ind w:left="360"/>
        <w:rPr>
          <w:b/>
        </w:rPr>
      </w:pPr>
      <w:r>
        <w:rPr>
          <w:b/>
        </w:rPr>
        <w:t xml:space="preserve">B3. </w:t>
      </w:r>
      <w:r w:rsidR="00535BB4" w:rsidRPr="002319B3">
        <w:rPr>
          <w:rFonts w:hint="eastAsia"/>
          <w:b/>
        </w:rPr>
        <w:t>Telephone</w:t>
      </w:r>
      <w:r w:rsidR="00535BB4" w:rsidRPr="002319B3">
        <w:rPr>
          <w:b/>
        </w:rPr>
        <w:t xml:space="preserve"> </w:t>
      </w:r>
      <w:r w:rsidR="00535BB4" w:rsidRPr="002319B3">
        <w:rPr>
          <w:rFonts w:hint="eastAsia"/>
          <w:b/>
        </w:rPr>
        <w:t>(Country code/ Regional code/ Phone No.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326F3773" w14:textId="77777777" w:rsidTr="00E73BBC">
        <w:tc>
          <w:tcPr>
            <w:tcW w:w="8296" w:type="dxa"/>
          </w:tcPr>
          <w:p w14:paraId="359BBB5A" w14:textId="77777777" w:rsidR="00535BB4" w:rsidRPr="00535BB4" w:rsidRDefault="00535BB4" w:rsidP="00E73BBC"/>
        </w:tc>
      </w:tr>
    </w:tbl>
    <w:p w14:paraId="6FAF02C1" w14:textId="77777777" w:rsidR="00535BB4" w:rsidRPr="002319B3" w:rsidRDefault="00641F77" w:rsidP="00535BB4">
      <w:pPr>
        <w:pStyle w:val="a3"/>
        <w:ind w:leftChars="0" w:left="360"/>
        <w:rPr>
          <w:b/>
        </w:rPr>
      </w:pPr>
      <w:r>
        <w:rPr>
          <w:rFonts w:hint="eastAsia"/>
          <w:b/>
        </w:rPr>
        <w:t>B4. Course</w:t>
      </w:r>
      <w:r w:rsidR="00E44D4A" w:rsidRPr="002319B3">
        <w:rPr>
          <w:rFonts w:hint="eastAsia"/>
          <w:b/>
        </w:rPr>
        <w:t xml:space="preserve"> </w:t>
      </w:r>
      <w:r w:rsidR="00E44D4A" w:rsidRPr="002319B3">
        <w:rPr>
          <w:b/>
        </w:rPr>
        <w:t>registered for</w:t>
      </w:r>
      <w:r>
        <w:rPr>
          <w:b/>
        </w:rPr>
        <w:t xml:space="preserve"> (MSc or PhD)</w:t>
      </w:r>
      <w:r w:rsidR="00E44D4A" w:rsidRPr="002319B3">
        <w:rPr>
          <w:b/>
        </w:rPr>
        <w:t>: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108CB93C" w14:textId="77777777" w:rsidTr="00E44D4A">
        <w:tc>
          <w:tcPr>
            <w:tcW w:w="8296" w:type="dxa"/>
          </w:tcPr>
          <w:p w14:paraId="280986FF" w14:textId="77777777" w:rsidR="00E44D4A" w:rsidRDefault="00E44D4A" w:rsidP="00535BB4">
            <w:pPr>
              <w:pStyle w:val="a3"/>
              <w:ind w:leftChars="0" w:left="0"/>
            </w:pPr>
          </w:p>
        </w:tc>
      </w:tr>
    </w:tbl>
    <w:p w14:paraId="01AAE90D" w14:textId="77777777" w:rsidR="00E44D4A" w:rsidRPr="002319B3" w:rsidRDefault="00E44D4A" w:rsidP="00535BB4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B7.1 Year of Stud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6D6C55CA" w14:textId="77777777" w:rsidTr="00E44D4A">
        <w:tc>
          <w:tcPr>
            <w:tcW w:w="8296" w:type="dxa"/>
          </w:tcPr>
          <w:p w14:paraId="14BB3852" w14:textId="77777777" w:rsidR="00E44D4A" w:rsidRDefault="00E44D4A" w:rsidP="00535BB4">
            <w:pPr>
              <w:pStyle w:val="a3"/>
              <w:ind w:leftChars="0" w:left="0"/>
            </w:pPr>
          </w:p>
        </w:tc>
      </w:tr>
    </w:tbl>
    <w:p w14:paraId="70241978" w14:textId="77777777" w:rsidR="00E44D4A" w:rsidRPr="002319B3" w:rsidRDefault="00E44D4A" w:rsidP="00535BB4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Field of specializat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687B33DB" w14:textId="77777777" w:rsidTr="00E44D4A">
        <w:tc>
          <w:tcPr>
            <w:tcW w:w="8296" w:type="dxa"/>
          </w:tcPr>
          <w:p w14:paraId="33F210CC" w14:textId="77777777" w:rsidR="00E44D4A" w:rsidRDefault="00E44D4A" w:rsidP="00535BB4">
            <w:pPr>
              <w:pStyle w:val="a3"/>
              <w:ind w:leftChars="0" w:left="0"/>
            </w:pPr>
          </w:p>
        </w:tc>
      </w:tr>
    </w:tbl>
    <w:p w14:paraId="598138EA" w14:textId="77777777" w:rsidR="00E44D4A" w:rsidRPr="002319B3" w:rsidRDefault="00641F77" w:rsidP="00535BB4">
      <w:pPr>
        <w:pStyle w:val="a3"/>
        <w:ind w:leftChars="0" w:left="360"/>
        <w:rPr>
          <w:b/>
        </w:rPr>
      </w:pPr>
      <w:r>
        <w:rPr>
          <w:rFonts w:hint="eastAsia"/>
          <w:b/>
        </w:rPr>
        <w:t>Expected Year of g</w:t>
      </w:r>
      <w:r w:rsidR="00E44D4A" w:rsidRPr="002319B3">
        <w:rPr>
          <w:rFonts w:hint="eastAsia"/>
          <w:b/>
        </w:rPr>
        <w:t>raduat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10826973" w14:textId="77777777" w:rsidTr="00E44D4A">
        <w:tc>
          <w:tcPr>
            <w:tcW w:w="8296" w:type="dxa"/>
          </w:tcPr>
          <w:p w14:paraId="4D71597A" w14:textId="77777777" w:rsidR="00E44D4A" w:rsidRDefault="00E44D4A" w:rsidP="00535BB4">
            <w:pPr>
              <w:pStyle w:val="a3"/>
              <w:ind w:leftChars="0" w:left="0"/>
            </w:pPr>
          </w:p>
        </w:tc>
      </w:tr>
    </w:tbl>
    <w:p w14:paraId="7614293B" w14:textId="77777777" w:rsidR="00E44D4A" w:rsidRPr="002319B3" w:rsidRDefault="008C1C77" w:rsidP="008C1C77">
      <w:pPr>
        <w:pStyle w:val="a3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EMPLOYMENT DETAILS</w:t>
      </w:r>
      <w:r w:rsidR="001A6DA8">
        <w:rPr>
          <w:b/>
        </w:rPr>
        <w:t xml:space="preserve"> (</w:t>
      </w:r>
      <w:r w:rsidRPr="002319B3">
        <w:rPr>
          <w:b/>
        </w:rPr>
        <w:t>IF EMPLOYED AT PRESENT OR PREVIOUSLY)</w:t>
      </w:r>
    </w:p>
    <w:p w14:paraId="7E7EAF12" w14:textId="77777777" w:rsidR="004671B6" w:rsidRPr="002319B3" w:rsidRDefault="00641F77" w:rsidP="004671B6">
      <w:pPr>
        <w:pStyle w:val="a3"/>
        <w:ind w:leftChars="0" w:left="360"/>
        <w:rPr>
          <w:b/>
        </w:rPr>
      </w:pPr>
      <w:r>
        <w:rPr>
          <w:b/>
        </w:rPr>
        <w:t>C1. Position</w:t>
      </w:r>
      <w:r w:rsidR="004671B6" w:rsidRPr="002319B3">
        <w:rPr>
          <w:b/>
        </w:rPr>
        <w:t xml:space="preserve"> title</w:t>
      </w:r>
      <w:r>
        <w:rPr>
          <w:b/>
        </w:rPr>
        <w:t xml:space="preserve"> and key responsibilitie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2D74E176" w14:textId="77777777" w:rsidTr="004671B6">
        <w:tc>
          <w:tcPr>
            <w:tcW w:w="8296" w:type="dxa"/>
          </w:tcPr>
          <w:p w14:paraId="5D0F4271" w14:textId="77777777" w:rsidR="004671B6" w:rsidRPr="00641F77" w:rsidRDefault="00641F77" w:rsidP="004671B6">
            <w:pPr>
              <w:pStyle w:val="a3"/>
              <w:ind w:leftChars="0" w:left="0"/>
              <w:rPr>
                <w:b/>
              </w:rPr>
            </w:pPr>
            <w:r w:rsidRPr="00641F77">
              <w:rPr>
                <w:b/>
              </w:rPr>
              <w:t>Title:</w:t>
            </w:r>
          </w:p>
        </w:tc>
      </w:tr>
      <w:tr w:rsidR="00641F77" w14:paraId="5DCCDDCD" w14:textId="77777777" w:rsidTr="004671B6">
        <w:tc>
          <w:tcPr>
            <w:tcW w:w="8296" w:type="dxa"/>
          </w:tcPr>
          <w:p w14:paraId="77FA41BB" w14:textId="77777777" w:rsidR="00641F77" w:rsidRDefault="00641F77" w:rsidP="004671B6">
            <w:pPr>
              <w:pStyle w:val="a3"/>
              <w:ind w:leftChars="0" w:left="0"/>
            </w:pPr>
            <w:r w:rsidRPr="00641F77">
              <w:rPr>
                <w:b/>
              </w:rPr>
              <w:t>Key responsibilities</w:t>
            </w:r>
            <w:r>
              <w:t>:</w:t>
            </w:r>
          </w:p>
          <w:p w14:paraId="56B8A947" w14:textId="77777777" w:rsidR="00641F77" w:rsidRDefault="00641F77" w:rsidP="004671B6">
            <w:pPr>
              <w:pStyle w:val="a3"/>
              <w:ind w:leftChars="0" w:left="0"/>
            </w:pPr>
          </w:p>
          <w:p w14:paraId="0542FCDC" w14:textId="77777777" w:rsidR="00641F77" w:rsidRDefault="00641F77" w:rsidP="004671B6">
            <w:pPr>
              <w:pStyle w:val="a3"/>
              <w:ind w:leftChars="0" w:left="0"/>
            </w:pPr>
          </w:p>
          <w:p w14:paraId="75EB4542" w14:textId="77777777" w:rsidR="00641F77" w:rsidRDefault="00641F77" w:rsidP="004671B6">
            <w:pPr>
              <w:pStyle w:val="a3"/>
              <w:ind w:leftChars="0" w:left="0"/>
            </w:pPr>
          </w:p>
        </w:tc>
      </w:tr>
    </w:tbl>
    <w:p w14:paraId="1765DFCF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b/>
        </w:rPr>
        <w:t>C</w:t>
      </w:r>
      <w:r w:rsidRPr="002319B3">
        <w:rPr>
          <w:rFonts w:hint="eastAsia"/>
          <w:b/>
        </w:rPr>
        <w:t>2</w:t>
      </w:r>
      <w:r w:rsidRPr="002319B3">
        <w:rPr>
          <w:b/>
        </w:rPr>
        <w:t>. Name of</w:t>
      </w:r>
      <w:r w:rsidR="00641F77">
        <w:rPr>
          <w:b/>
        </w:rPr>
        <w:t xml:space="preserve"> the</w:t>
      </w:r>
      <w:r w:rsidRPr="002319B3">
        <w:rPr>
          <w:b/>
        </w:rPr>
        <w:t xml:space="preserve"> organizat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0E8A020" w14:textId="77777777" w:rsidTr="004671B6">
        <w:tc>
          <w:tcPr>
            <w:tcW w:w="8296" w:type="dxa"/>
          </w:tcPr>
          <w:p w14:paraId="3A47D5FA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2753D055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b/>
        </w:rPr>
        <w:t>C</w:t>
      </w:r>
      <w:r w:rsidRPr="002319B3">
        <w:rPr>
          <w:rFonts w:hint="eastAsia"/>
          <w:b/>
        </w:rPr>
        <w:t>3</w:t>
      </w:r>
      <w:r w:rsidRPr="002319B3">
        <w:rPr>
          <w:b/>
        </w:rPr>
        <w:t>. Contact details of your organization</w:t>
      </w:r>
    </w:p>
    <w:p w14:paraId="556C0526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40637C53" w14:textId="77777777" w:rsidTr="00E73BBC">
        <w:tc>
          <w:tcPr>
            <w:tcW w:w="8296" w:type="dxa"/>
          </w:tcPr>
          <w:p w14:paraId="2C0E6C75" w14:textId="77777777" w:rsidR="004671B6" w:rsidRDefault="004671B6" w:rsidP="00E73BBC"/>
        </w:tc>
      </w:tr>
    </w:tbl>
    <w:p w14:paraId="43A5625B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3505D744" w14:textId="77777777" w:rsidTr="00E73BBC">
        <w:tc>
          <w:tcPr>
            <w:tcW w:w="8296" w:type="dxa"/>
          </w:tcPr>
          <w:p w14:paraId="3ABB0D9B" w14:textId="77777777" w:rsidR="004671B6" w:rsidRDefault="004671B6" w:rsidP="00E73BBC"/>
        </w:tc>
      </w:tr>
    </w:tbl>
    <w:p w14:paraId="3C200B05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32038B8" w14:textId="77777777" w:rsidTr="00E73BBC">
        <w:tc>
          <w:tcPr>
            <w:tcW w:w="8296" w:type="dxa"/>
          </w:tcPr>
          <w:p w14:paraId="345384F3" w14:textId="77777777" w:rsidR="004671B6" w:rsidRDefault="004671B6" w:rsidP="00E73BBC"/>
        </w:tc>
      </w:tr>
    </w:tbl>
    <w:p w14:paraId="062CA78A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4C25CCD" w14:textId="77777777" w:rsidTr="00E73BBC">
        <w:tc>
          <w:tcPr>
            <w:tcW w:w="8296" w:type="dxa"/>
          </w:tcPr>
          <w:p w14:paraId="7A24118E" w14:textId="77777777" w:rsidR="004671B6" w:rsidRDefault="004671B6" w:rsidP="00E73BBC"/>
        </w:tc>
      </w:tr>
    </w:tbl>
    <w:p w14:paraId="3F6F088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8D38AD0" w14:textId="77777777" w:rsidTr="00E73BBC">
        <w:tc>
          <w:tcPr>
            <w:tcW w:w="8296" w:type="dxa"/>
          </w:tcPr>
          <w:p w14:paraId="21A60326" w14:textId="77777777" w:rsidR="004671B6" w:rsidRDefault="004671B6" w:rsidP="00E73BBC"/>
        </w:tc>
      </w:tr>
    </w:tbl>
    <w:p w14:paraId="66814EBD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3A93B058" w14:textId="77777777" w:rsidTr="00E73BBC">
        <w:tc>
          <w:tcPr>
            <w:tcW w:w="8296" w:type="dxa"/>
          </w:tcPr>
          <w:p w14:paraId="09B68833" w14:textId="77777777" w:rsidR="004671B6" w:rsidRDefault="004671B6" w:rsidP="00E73BBC"/>
        </w:tc>
      </w:tr>
    </w:tbl>
    <w:p w14:paraId="4EE0F310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lastRenderedPageBreak/>
        <w:t>C4. Employer</w:t>
      </w:r>
      <w:r w:rsidRPr="002319B3">
        <w:rPr>
          <w:b/>
        </w:rPr>
        <w:t>’s phon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496493F" w14:textId="77777777" w:rsidTr="004671B6">
        <w:tc>
          <w:tcPr>
            <w:tcW w:w="8296" w:type="dxa"/>
          </w:tcPr>
          <w:p w14:paraId="26D99783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1484A266" w14:textId="77777777" w:rsidR="004671B6" w:rsidRPr="002319B3" w:rsidRDefault="004671B6" w:rsidP="004671B6">
      <w:pPr>
        <w:pStyle w:val="a3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PERSON TO CONTACT IN CASE OF EMERGENCY</w:t>
      </w:r>
    </w:p>
    <w:p w14:paraId="3F56D27C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b/>
        </w:rPr>
        <w:t>D1. Name of</w:t>
      </w:r>
      <w:r w:rsidR="00641F77">
        <w:rPr>
          <w:b/>
        </w:rPr>
        <w:t xml:space="preserve"> the</w:t>
      </w:r>
      <w:r w:rsidRPr="002319B3">
        <w:rPr>
          <w:b/>
        </w:rPr>
        <w:t xml:space="preserve"> pers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22030F90" w14:textId="77777777" w:rsidTr="004671B6">
        <w:tc>
          <w:tcPr>
            <w:tcW w:w="8296" w:type="dxa"/>
          </w:tcPr>
          <w:p w14:paraId="00D5B811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6A78C14E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D2. Relationship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AE39026" w14:textId="77777777" w:rsidTr="004671B6">
        <w:tc>
          <w:tcPr>
            <w:tcW w:w="8296" w:type="dxa"/>
          </w:tcPr>
          <w:p w14:paraId="359CC94E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671DE156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D3. Address</w:t>
      </w:r>
    </w:p>
    <w:p w14:paraId="005A90CA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D023D3B" w14:textId="77777777" w:rsidTr="00E73BBC">
        <w:tc>
          <w:tcPr>
            <w:tcW w:w="8296" w:type="dxa"/>
          </w:tcPr>
          <w:p w14:paraId="2D71421E" w14:textId="77777777" w:rsidR="004671B6" w:rsidRDefault="004671B6" w:rsidP="00E73BBC"/>
        </w:tc>
      </w:tr>
    </w:tbl>
    <w:p w14:paraId="09F401D7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7E7E1F9" w14:textId="77777777" w:rsidTr="00E73BBC">
        <w:tc>
          <w:tcPr>
            <w:tcW w:w="8296" w:type="dxa"/>
          </w:tcPr>
          <w:p w14:paraId="70F73CE4" w14:textId="77777777" w:rsidR="004671B6" w:rsidRDefault="004671B6" w:rsidP="00E73BBC"/>
        </w:tc>
      </w:tr>
    </w:tbl>
    <w:p w14:paraId="75D5041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01419B7" w14:textId="77777777" w:rsidTr="00E73BBC">
        <w:tc>
          <w:tcPr>
            <w:tcW w:w="8296" w:type="dxa"/>
          </w:tcPr>
          <w:p w14:paraId="0809EEA0" w14:textId="77777777" w:rsidR="004671B6" w:rsidRDefault="004671B6" w:rsidP="00E73BBC"/>
        </w:tc>
      </w:tr>
    </w:tbl>
    <w:p w14:paraId="1E2B2DB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EF6F07A" w14:textId="77777777" w:rsidTr="00E73BBC">
        <w:tc>
          <w:tcPr>
            <w:tcW w:w="8296" w:type="dxa"/>
          </w:tcPr>
          <w:p w14:paraId="79849938" w14:textId="77777777" w:rsidR="004671B6" w:rsidRDefault="004671B6" w:rsidP="00E73BBC"/>
        </w:tc>
      </w:tr>
    </w:tbl>
    <w:p w14:paraId="12747155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FD74673" w14:textId="77777777" w:rsidTr="00E73BBC">
        <w:tc>
          <w:tcPr>
            <w:tcW w:w="8296" w:type="dxa"/>
          </w:tcPr>
          <w:p w14:paraId="182C8AD8" w14:textId="77777777" w:rsidR="004671B6" w:rsidRDefault="004671B6" w:rsidP="00E73BBC"/>
        </w:tc>
      </w:tr>
    </w:tbl>
    <w:p w14:paraId="00B69CA6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4D109148" w14:textId="77777777" w:rsidTr="00E73BBC">
        <w:tc>
          <w:tcPr>
            <w:tcW w:w="8296" w:type="dxa"/>
          </w:tcPr>
          <w:p w14:paraId="78A42AF2" w14:textId="77777777" w:rsidR="004671B6" w:rsidRDefault="004671B6" w:rsidP="00E73BBC"/>
        </w:tc>
      </w:tr>
    </w:tbl>
    <w:p w14:paraId="0FA256D8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D4. Phon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4C7AB8F" w14:textId="77777777" w:rsidTr="004671B6">
        <w:tc>
          <w:tcPr>
            <w:tcW w:w="8296" w:type="dxa"/>
          </w:tcPr>
          <w:p w14:paraId="61EA4E38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2B0D7866" w14:textId="77777777" w:rsidR="004671B6" w:rsidRPr="002319B3" w:rsidRDefault="004671B6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D5. Mobile phone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59C5785" w14:textId="77777777" w:rsidTr="004671B6">
        <w:tc>
          <w:tcPr>
            <w:tcW w:w="8296" w:type="dxa"/>
          </w:tcPr>
          <w:p w14:paraId="3ED0A6D0" w14:textId="77777777" w:rsidR="004671B6" w:rsidRDefault="004671B6" w:rsidP="004671B6">
            <w:pPr>
              <w:pStyle w:val="a3"/>
              <w:ind w:leftChars="0" w:left="0"/>
            </w:pPr>
          </w:p>
        </w:tc>
      </w:tr>
    </w:tbl>
    <w:p w14:paraId="39D680FA" w14:textId="77777777" w:rsidR="004671B6" w:rsidRPr="002319B3" w:rsidRDefault="00BD4FDF" w:rsidP="004671B6">
      <w:pPr>
        <w:pStyle w:val="a3"/>
        <w:ind w:leftChars="0" w:left="360"/>
        <w:rPr>
          <w:b/>
        </w:rPr>
      </w:pPr>
      <w:r w:rsidRPr="002319B3">
        <w:rPr>
          <w:rFonts w:hint="eastAsia"/>
          <w:b/>
        </w:rPr>
        <w:t>D6. Email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BD4FDF" w14:paraId="3AAD8FC4" w14:textId="77777777" w:rsidTr="00BD4FDF">
        <w:tc>
          <w:tcPr>
            <w:tcW w:w="8296" w:type="dxa"/>
          </w:tcPr>
          <w:p w14:paraId="751ED3BA" w14:textId="77777777" w:rsidR="00BD4FDF" w:rsidRDefault="00BD4FDF" w:rsidP="004671B6">
            <w:pPr>
              <w:pStyle w:val="a3"/>
              <w:ind w:leftChars="0" w:left="0"/>
            </w:pPr>
          </w:p>
        </w:tc>
      </w:tr>
    </w:tbl>
    <w:p w14:paraId="2F711C29" w14:textId="77777777" w:rsidR="00BD4FDF" w:rsidRPr="002319B3" w:rsidRDefault="00BD4FDF" w:rsidP="00BD4FDF">
      <w:pPr>
        <w:pStyle w:val="a3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LANGUAGE PROFICIENCY</w:t>
      </w:r>
    </w:p>
    <w:p w14:paraId="21520F16" w14:textId="77777777" w:rsidR="00BD4FDF" w:rsidRDefault="00BD4FDF" w:rsidP="00BD4FDF">
      <w:pPr>
        <w:pStyle w:val="a3"/>
        <w:ind w:leftChars="0" w:left="360"/>
        <w:rPr>
          <w:sz w:val="20"/>
          <w:szCs w:val="20"/>
        </w:rPr>
      </w:pPr>
      <w:r w:rsidRPr="00BD4FDF">
        <w:rPr>
          <w:sz w:val="20"/>
          <w:szCs w:val="20"/>
        </w:rPr>
        <w:t>(Indicate the languages you speak and your lan</w:t>
      </w:r>
      <w:r w:rsidR="00641F77">
        <w:rPr>
          <w:sz w:val="20"/>
          <w:szCs w:val="20"/>
        </w:rPr>
        <w:t>guage ability (</w:t>
      </w:r>
      <w:r w:rsidR="00641F77" w:rsidRPr="00D957DB">
        <w:rPr>
          <w:b/>
          <w:sz w:val="20"/>
          <w:szCs w:val="20"/>
        </w:rPr>
        <w:t xml:space="preserve">1 = Excellent; 2 = Very good; </w:t>
      </w:r>
      <w:r w:rsidRPr="00D957DB">
        <w:rPr>
          <w:b/>
          <w:sz w:val="20"/>
          <w:szCs w:val="20"/>
        </w:rPr>
        <w:t>3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=</w:t>
      </w:r>
      <w:r w:rsidR="00641F77" w:rsidRPr="00D957DB">
        <w:rPr>
          <w:b/>
          <w:sz w:val="20"/>
          <w:szCs w:val="20"/>
        </w:rPr>
        <w:t xml:space="preserve"> Good, </w:t>
      </w:r>
      <w:r w:rsidRPr="00D957DB">
        <w:rPr>
          <w:b/>
          <w:sz w:val="20"/>
          <w:szCs w:val="20"/>
        </w:rPr>
        <w:t>4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=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Fair</w:t>
      </w:r>
      <w:r w:rsidRPr="00BD4FDF">
        <w:rPr>
          <w:sz w:val="20"/>
          <w:szCs w:val="20"/>
        </w:rPr>
        <w:t>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145"/>
        <w:gridCol w:w="900"/>
        <w:gridCol w:w="810"/>
        <w:gridCol w:w="847"/>
        <w:gridCol w:w="2234"/>
      </w:tblGrid>
      <w:tr w:rsidR="00641F77" w:rsidRPr="00641F77" w14:paraId="4A5ABB5A" w14:textId="77777777" w:rsidTr="00641F77">
        <w:tc>
          <w:tcPr>
            <w:tcW w:w="3145" w:type="dxa"/>
          </w:tcPr>
          <w:p w14:paraId="64198FB0" w14:textId="77777777" w:rsidR="00641F77" w:rsidRPr="00641F77" w:rsidRDefault="00641F77" w:rsidP="00641F77">
            <w:pPr>
              <w:pStyle w:val="a3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Language</w:t>
            </w:r>
          </w:p>
        </w:tc>
        <w:tc>
          <w:tcPr>
            <w:tcW w:w="900" w:type="dxa"/>
          </w:tcPr>
          <w:p w14:paraId="43AA44D4" w14:textId="77777777" w:rsidR="00641F77" w:rsidRPr="00641F77" w:rsidRDefault="00641F77" w:rsidP="00641F77">
            <w:pPr>
              <w:pStyle w:val="a3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Speak</w:t>
            </w:r>
          </w:p>
        </w:tc>
        <w:tc>
          <w:tcPr>
            <w:tcW w:w="810" w:type="dxa"/>
          </w:tcPr>
          <w:p w14:paraId="761F5673" w14:textId="77777777" w:rsidR="00641F77" w:rsidRPr="00641F77" w:rsidRDefault="00641F77" w:rsidP="00641F77">
            <w:pPr>
              <w:pStyle w:val="a3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Read</w:t>
            </w:r>
          </w:p>
        </w:tc>
        <w:tc>
          <w:tcPr>
            <w:tcW w:w="847" w:type="dxa"/>
          </w:tcPr>
          <w:p w14:paraId="2B446706" w14:textId="77777777" w:rsidR="00641F77" w:rsidRPr="00641F77" w:rsidRDefault="00641F77" w:rsidP="00641F77">
            <w:pPr>
              <w:pStyle w:val="a3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Write</w:t>
            </w:r>
          </w:p>
        </w:tc>
        <w:tc>
          <w:tcPr>
            <w:tcW w:w="2234" w:type="dxa"/>
          </w:tcPr>
          <w:p w14:paraId="7A3124B9" w14:textId="77777777" w:rsidR="00641F77" w:rsidRPr="00641F77" w:rsidRDefault="00641F77" w:rsidP="00641F77">
            <w:pPr>
              <w:pStyle w:val="a3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Remarks</w:t>
            </w:r>
          </w:p>
        </w:tc>
      </w:tr>
      <w:tr w:rsidR="00641F77" w14:paraId="4B670816" w14:textId="77777777" w:rsidTr="00641F77">
        <w:tc>
          <w:tcPr>
            <w:tcW w:w="3145" w:type="dxa"/>
          </w:tcPr>
          <w:p w14:paraId="15D24623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3ED96968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35AD9991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5FE920E5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D9FED80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73DE05C3" w14:textId="77777777" w:rsidTr="00641F77">
        <w:tc>
          <w:tcPr>
            <w:tcW w:w="3145" w:type="dxa"/>
          </w:tcPr>
          <w:p w14:paraId="4AAE23DC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15A29008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187C45F8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7295045F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59D5A313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726FF591" w14:textId="77777777" w:rsidTr="00641F77">
        <w:tc>
          <w:tcPr>
            <w:tcW w:w="3145" w:type="dxa"/>
          </w:tcPr>
          <w:p w14:paraId="278FFF54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5A430C29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59366825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174638D2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BFEA0E9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345635B8" w14:textId="77777777" w:rsidTr="00641F77">
        <w:tc>
          <w:tcPr>
            <w:tcW w:w="3145" w:type="dxa"/>
          </w:tcPr>
          <w:p w14:paraId="4C2C9D4F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669BAD3F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7D524A03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58EE4628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48064A1E" w14:textId="77777777" w:rsidR="00641F77" w:rsidRDefault="00641F77" w:rsidP="00BD4FDF">
            <w:pPr>
              <w:pStyle w:val="a3"/>
              <w:ind w:leftChars="0" w:left="0"/>
              <w:rPr>
                <w:sz w:val="20"/>
                <w:szCs w:val="20"/>
              </w:rPr>
            </w:pPr>
          </w:p>
        </w:tc>
      </w:tr>
    </w:tbl>
    <w:p w14:paraId="6A579EFF" w14:textId="77777777" w:rsidR="00641F77" w:rsidRDefault="00641F77" w:rsidP="00BD4FDF">
      <w:pPr>
        <w:pStyle w:val="a3"/>
        <w:ind w:leftChars="0" w:left="360"/>
        <w:rPr>
          <w:sz w:val="20"/>
          <w:szCs w:val="20"/>
        </w:rPr>
      </w:pPr>
    </w:p>
    <w:p w14:paraId="3E7B7D98" w14:textId="77777777" w:rsidR="00F529D8" w:rsidRDefault="00F529D8" w:rsidP="00BD4FDF">
      <w:pPr>
        <w:pStyle w:val="a3"/>
        <w:ind w:leftChars="0" w:left="360"/>
        <w:rPr>
          <w:sz w:val="20"/>
          <w:szCs w:val="20"/>
        </w:rPr>
      </w:pPr>
    </w:p>
    <w:p w14:paraId="228E0BB5" w14:textId="77777777" w:rsidR="00F529D8" w:rsidRDefault="00F529D8" w:rsidP="00BD4FDF">
      <w:pPr>
        <w:pStyle w:val="a3"/>
        <w:ind w:leftChars="0" w:left="360"/>
        <w:rPr>
          <w:sz w:val="20"/>
          <w:szCs w:val="20"/>
        </w:rPr>
      </w:pPr>
    </w:p>
    <w:p w14:paraId="3E63F047" w14:textId="77777777" w:rsidR="00F529D8" w:rsidRDefault="00F529D8" w:rsidP="00BD4FDF">
      <w:pPr>
        <w:pStyle w:val="a3"/>
        <w:ind w:leftChars="0" w:left="360"/>
        <w:rPr>
          <w:sz w:val="20"/>
          <w:szCs w:val="20"/>
        </w:rPr>
      </w:pPr>
    </w:p>
    <w:p w14:paraId="1B059F40" w14:textId="6A5CF6BA" w:rsidR="00BD4FDF" w:rsidRDefault="00AC53C0" w:rsidP="00BD4FDF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>
        <w:rPr>
          <w:b/>
          <w:szCs w:val="24"/>
        </w:rPr>
        <w:lastRenderedPageBreak/>
        <w:t>START OF RESEARCH</w:t>
      </w:r>
    </w:p>
    <w:p w14:paraId="41BB0A5B" w14:textId="5C2428CB" w:rsidR="00641F77" w:rsidRPr="002319B3" w:rsidRDefault="00AC53C0" w:rsidP="00641F77">
      <w:pPr>
        <w:pStyle w:val="a3"/>
        <w:ind w:leftChars="0" w:left="360"/>
        <w:rPr>
          <w:b/>
          <w:szCs w:val="24"/>
        </w:rPr>
      </w:pPr>
      <w:r>
        <w:rPr>
          <w:b/>
          <w:szCs w:val="24"/>
        </w:rPr>
        <w:t xml:space="preserve">F1. </w:t>
      </w:r>
      <w:r>
        <w:rPr>
          <w:rFonts w:hint="eastAsia"/>
          <w:b/>
          <w:szCs w:val="24"/>
        </w:rPr>
        <w:t xml:space="preserve">When </w:t>
      </w:r>
      <w:r>
        <w:rPr>
          <w:b/>
          <w:szCs w:val="24"/>
        </w:rPr>
        <w:t>can you</w:t>
      </w:r>
      <w:r>
        <w:rPr>
          <w:rFonts w:hint="eastAsia"/>
          <w:b/>
          <w:szCs w:val="24"/>
        </w:rPr>
        <w:t xml:space="preserve"> </w:t>
      </w:r>
      <w:r>
        <w:rPr>
          <w:b/>
          <w:szCs w:val="24"/>
        </w:rPr>
        <w:t xml:space="preserve">start the </w:t>
      </w:r>
      <w:r w:rsidR="009E36A6">
        <w:rPr>
          <w:b/>
          <w:szCs w:val="24"/>
        </w:rPr>
        <w:t>intern</w:t>
      </w:r>
      <w:r>
        <w:rPr>
          <w:b/>
          <w:szCs w:val="24"/>
        </w:rPr>
        <w:t>ship in Taiwan</w:t>
      </w:r>
      <w:r w:rsidR="003176E6">
        <w:rPr>
          <w:b/>
          <w:szCs w:val="24"/>
        </w:rPr>
        <w:t xml:space="preserve"> at </w:t>
      </w:r>
      <w:r w:rsidR="00DA2794">
        <w:rPr>
          <w:b/>
          <w:szCs w:val="24"/>
        </w:rPr>
        <w:t xml:space="preserve">the </w:t>
      </w:r>
      <w:r w:rsidR="003176E6">
        <w:rPr>
          <w:b/>
          <w:szCs w:val="24"/>
        </w:rPr>
        <w:t>earliest</w:t>
      </w:r>
      <w:r>
        <w:rPr>
          <w:b/>
          <w:szCs w:val="24"/>
        </w:rPr>
        <w:t>?</w:t>
      </w:r>
    </w:p>
    <w:p w14:paraId="6A0E7F68" w14:textId="0B72311D" w:rsidR="00BD4FDF" w:rsidRPr="002319B3" w:rsidRDefault="00BD4FDF" w:rsidP="00BD4FDF">
      <w:pPr>
        <w:ind w:left="360"/>
        <w:rPr>
          <w:b/>
          <w:szCs w:val="24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C80B5A" w14:paraId="6CC34E1F" w14:textId="77777777" w:rsidTr="00F529D8">
        <w:trPr>
          <w:trHeight w:val="3140"/>
        </w:trPr>
        <w:tc>
          <w:tcPr>
            <w:tcW w:w="8296" w:type="dxa"/>
          </w:tcPr>
          <w:p w14:paraId="493AB875" w14:textId="77777777" w:rsidR="00C80B5A" w:rsidRDefault="00C80B5A" w:rsidP="00BD4FDF">
            <w:pPr>
              <w:rPr>
                <w:szCs w:val="24"/>
              </w:rPr>
            </w:pPr>
          </w:p>
        </w:tc>
      </w:tr>
    </w:tbl>
    <w:p w14:paraId="1B98F180" w14:textId="77777777" w:rsidR="00F529D8" w:rsidRDefault="00F529D8" w:rsidP="00BD4FDF">
      <w:pPr>
        <w:ind w:left="360"/>
        <w:rPr>
          <w:b/>
          <w:szCs w:val="24"/>
        </w:rPr>
      </w:pPr>
    </w:p>
    <w:p w14:paraId="1CCF382F" w14:textId="77777777" w:rsidR="00C80B5A" w:rsidRPr="002319B3" w:rsidRDefault="00C80B5A" w:rsidP="00C80B5A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2319B3">
        <w:rPr>
          <w:rFonts w:hint="eastAsia"/>
          <w:b/>
          <w:szCs w:val="24"/>
        </w:rPr>
        <w:t>ATTACHMENTS</w:t>
      </w:r>
    </w:p>
    <w:p w14:paraId="54AB125A" w14:textId="77777777" w:rsidR="00C80B5A" w:rsidRPr="00BA3833" w:rsidRDefault="00C80B5A" w:rsidP="00C80B5A">
      <w:pPr>
        <w:pStyle w:val="a3"/>
        <w:ind w:leftChars="0" w:left="360"/>
        <w:rPr>
          <w:bCs/>
          <w:szCs w:val="24"/>
        </w:rPr>
      </w:pPr>
      <w:r w:rsidRPr="00BA3833">
        <w:rPr>
          <w:bCs/>
          <w:szCs w:val="24"/>
        </w:rPr>
        <w:t>Please attach the following:</w:t>
      </w:r>
    </w:p>
    <w:p w14:paraId="5599F9E0" w14:textId="77777777" w:rsidR="0010503C" w:rsidRPr="002319B3" w:rsidRDefault="0010503C" w:rsidP="00C80B5A">
      <w:pPr>
        <w:pStyle w:val="a3"/>
        <w:ind w:leftChars="0" w:left="360"/>
        <w:rPr>
          <w:b/>
          <w:szCs w:val="24"/>
        </w:rPr>
      </w:pPr>
    </w:p>
    <w:p w14:paraId="41EBF823" w14:textId="6015FFE4" w:rsidR="00C80B5A" w:rsidRPr="002319B3" w:rsidRDefault="000C392F" w:rsidP="00C80B5A">
      <w:pPr>
        <w:pStyle w:val="a3"/>
        <w:ind w:leftChars="0"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 xml:space="preserve">1. </w:t>
      </w:r>
      <w:r w:rsidR="00CE02C7" w:rsidRPr="002319B3">
        <w:rPr>
          <w:b/>
          <w:szCs w:val="24"/>
        </w:rPr>
        <w:t>Copy of your passport and National ID</w:t>
      </w:r>
      <w:r w:rsidR="00CE02C7">
        <w:rPr>
          <w:b/>
          <w:szCs w:val="24"/>
        </w:rPr>
        <w:t xml:space="preserve"> (if available)</w:t>
      </w:r>
    </w:p>
    <w:p w14:paraId="149B30B5" w14:textId="65555D0D" w:rsidR="00C80B5A" w:rsidRPr="00641F77" w:rsidRDefault="000C392F" w:rsidP="00641F77">
      <w:pPr>
        <w:pStyle w:val="a3"/>
        <w:ind w:leftChars="0"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>2.</w:t>
      </w:r>
      <w:r w:rsidR="00641F77">
        <w:rPr>
          <w:b/>
          <w:szCs w:val="24"/>
        </w:rPr>
        <w:t xml:space="preserve"> </w:t>
      </w:r>
      <w:r w:rsidR="00CE02C7">
        <w:rPr>
          <w:b/>
          <w:szCs w:val="24"/>
        </w:rPr>
        <w:t>Motivation letter (1 page)</w:t>
      </w:r>
    </w:p>
    <w:p w14:paraId="20A84900" w14:textId="7BAAF5D9" w:rsidR="00BD4FDF" w:rsidRPr="002319B3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rFonts w:hint="eastAsia"/>
          <w:b/>
          <w:szCs w:val="24"/>
        </w:rPr>
        <w:t>3</w:t>
      </w:r>
      <w:r w:rsidR="00C80B5A" w:rsidRPr="002319B3">
        <w:rPr>
          <w:b/>
          <w:szCs w:val="24"/>
        </w:rPr>
        <w:t xml:space="preserve">. Your latest transcript with the official stamp from your </w:t>
      </w:r>
      <w:r w:rsidR="009E36A6">
        <w:rPr>
          <w:b/>
          <w:szCs w:val="24"/>
        </w:rPr>
        <w:t>college/</w:t>
      </w:r>
      <w:r w:rsidR="00C80B5A" w:rsidRPr="002319B3">
        <w:rPr>
          <w:b/>
          <w:szCs w:val="24"/>
        </w:rPr>
        <w:t>university</w:t>
      </w:r>
    </w:p>
    <w:p w14:paraId="73055625" w14:textId="52143C80" w:rsidR="00C80B5A" w:rsidRPr="002319B3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 xml:space="preserve">4. </w:t>
      </w:r>
      <w:r w:rsidR="00CE02C7">
        <w:rPr>
          <w:b/>
          <w:szCs w:val="24"/>
        </w:rPr>
        <w:t>C</w:t>
      </w:r>
      <w:r w:rsidR="00C80B5A" w:rsidRPr="002319B3">
        <w:rPr>
          <w:b/>
          <w:szCs w:val="24"/>
        </w:rPr>
        <w:t>urriculum vitae (CV)</w:t>
      </w:r>
    </w:p>
    <w:p w14:paraId="2EC6BEC8" w14:textId="47645FB5" w:rsidR="00C80B5A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>5. Proof of registration for</w:t>
      </w:r>
      <w:r w:rsidR="0045456B">
        <w:rPr>
          <w:b/>
          <w:szCs w:val="24"/>
        </w:rPr>
        <w:t xml:space="preserve"> a</w:t>
      </w:r>
      <w:r w:rsidR="00C80B5A" w:rsidRPr="002319B3">
        <w:rPr>
          <w:b/>
          <w:szCs w:val="24"/>
        </w:rPr>
        <w:t xml:space="preserve"> </w:t>
      </w:r>
      <w:proofErr w:type="gramStart"/>
      <w:r w:rsidR="00374CDC">
        <w:rPr>
          <w:b/>
          <w:szCs w:val="24"/>
        </w:rPr>
        <w:t>Master’s</w:t>
      </w:r>
      <w:proofErr w:type="gramEnd"/>
      <w:r w:rsidR="00C80B5A" w:rsidRPr="002319B3">
        <w:rPr>
          <w:b/>
          <w:szCs w:val="24"/>
        </w:rPr>
        <w:t xml:space="preserve"> progra</w:t>
      </w:r>
      <w:r w:rsidR="00641F77">
        <w:rPr>
          <w:b/>
          <w:szCs w:val="24"/>
        </w:rPr>
        <w:t xml:space="preserve">m from </w:t>
      </w:r>
      <w:r w:rsidR="009E36A6">
        <w:rPr>
          <w:b/>
          <w:szCs w:val="24"/>
        </w:rPr>
        <w:t>your</w:t>
      </w:r>
      <w:r w:rsidR="00641F77">
        <w:rPr>
          <w:b/>
          <w:szCs w:val="24"/>
        </w:rPr>
        <w:t xml:space="preserve"> </w:t>
      </w:r>
      <w:r w:rsidR="009E36A6">
        <w:rPr>
          <w:b/>
          <w:szCs w:val="24"/>
        </w:rPr>
        <w:t>c</w:t>
      </w:r>
      <w:r w:rsidR="00641F77">
        <w:rPr>
          <w:b/>
          <w:szCs w:val="24"/>
        </w:rPr>
        <w:t>ollege/</w:t>
      </w:r>
      <w:r w:rsidR="009E36A6">
        <w:rPr>
          <w:b/>
          <w:szCs w:val="24"/>
        </w:rPr>
        <w:t>u</w:t>
      </w:r>
      <w:r w:rsidR="00641F77">
        <w:rPr>
          <w:b/>
          <w:szCs w:val="24"/>
        </w:rPr>
        <w:t>niversity</w:t>
      </w:r>
    </w:p>
    <w:p w14:paraId="0CDE988F" w14:textId="129AC263" w:rsidR="000C392F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 xml:space="preserve">A6. A letter from the </w:t>
      </w:r>
      <w:r w:rsidR="009B22A3">
        <w:rPr>
          <w:b/>
          <w:szCs w:val="24"/>
        </w:rPr>
        <w:t>relevant authority at</w:t>
      </w:r>
      <w:r w:rsidR="00745AF1">
        <w:rPr>
          <w:b/>
          <w:szCs w:val="24"/>
        </w:rPr>
        <w:t xml:space="preserve"> your</w:t>
      </w:r>
      <w:r w:rsidR="009B22A3">
        <w:rPr>
          <w:b/>
          <w:szCs w:val="24"/>
        </w:rPr>
        <w:t xml:space="preserve"> university</w:t>
      </w:r>
      <w:r>
        <w:rPr>
          <w:b/>
          <w:szCs w:val="24"/>
        </w:rPr>
        <w:t xml:space="preserve"> to permit you to </w:t>
      </w:r>
      <w:r w:rsidR="009E36A6">
        <w:rPr>
          <w:b/>
          <w:szCs w:val="24"/>
        </w:rPr>
        <w:t>join the internship</w:t>
      </w:r>
      <w:r>
        <w:rPr>
          <w:b/>
          <w:szCs w:val="24"/>
        </w:rPr>
        <w:t xml:space="preserve"> at the World Vegetable Center</w:t>
      </w:r>
    </w:p>
    <w:p w14:paraId="08067606" w14:textId="77777777" w:rsidR="0009794D" w:rsidRDefault="0009794D" w:rsidP="00BD4FDF">
      <w:pPr>
        <w:ind w:left="360"/>
        <w:rPr>
          <w:b/>
          <w:szCs w:val="24"/>
        </w:rPr>
      </w:pPr>
    </w:p>
    <w:p w14:paraId="7AEA7A33" w14:textId="77777777" w:rsidR="0009794D" w:rsidRPr="00BA3833" w:rsidRDefault="0009794D" w:rsidP="00BD4FDF">
      <w:pPr>
        <w:ind w:left="360"/>
        <w:rPr>
          <w:bCs/>
          <w:szCs w:val="24"/>
        </w:rPr>
      </w:pPr>
      <w:r w:rsidRPr="00BA3833">
        <w:rPr>
          <w:bCs/>
          <w:szCs w:val="24"/>
        </w:rPr>
        <w:t>I certify that the information I have furnished in the application form are true to the best of my knowledge.</w:t>
      </w:r>
    </w:p>
    <w:p w14:paraId="105EF54F" w14:textId="77777777" w:rsidR="0009794D" w:rsidRDefault="0009794D" w:rsidP="00BD4FDF">
      <w:pPr>
        <w:ind w:left="360"/>
        <w:rPr>
          <w:b/>
          <w:szCs w:val="24"/>
        </w:rPr>
      </w:pPr>
    </w:p>
    <w:p w14:paraId="25F59811" w14:textId="77777777" w:rsidR="0009794D" w:rsidRDefault="0009794D" w:rsidP="00BD4FDF">
      <w:pPr>
        <w:ind w:left="360"/>
        <w:rPr>
          <w:b/>
          <w:szCs w:val="24"/>
        </w:rPr>
      </w:pPr>
      <w:r>
        <w:rPr>
          <w:b/>
          <w:szCs w:val="24"/>
        </w:rPr>
        <w:t>Signature                                            Date</w:t>
      </w:r>
    </w:p>
    <w:p w14:paraId="59D778C6" w14:textId="77777777" w:rsidR="0009794D" w:rsidRDefault="0009794D" w:rsidP="00BD4FDF">
      <w:pPr>
        <w:ind w:left="360"/>
        <w:rPr>
          <w:b/>
          <w:szCs w:val="24"/>
        </w:rPr>
      </w:pPr>
    </w:p>
    <w:p w14:paraId="3A413167" w14:textId="77777777" w:rsidR="0009794D" w:rsidRDefault="0009794D" w:rsidP="00BD4FDF">
      <w:pPr>
        <w:ind w:left="360"/>
        <w:rPr>
          <w:b/>
          <w:szCs w:val="24"/>
        </w:rPr>
      </w:pPr>
      <w:r>
        <w:rPr>
          <w:b/>
          <w:szCs w:val="24"/>
        </w:rPr>
        <w:t>Name</w:t>
      </w:r>
    </w:p>
    <w:p w14:paraId="7210FE5A" w14:textId="77777777" w:rsidR="0009794D" w:rsidRDefault="0009794D" w:rsidP="00BD4FDF">
      <w:pPr>
        <w:ind w:left="360"/>
        <w:rPr>
          <w:b/>
          <w:szCs w:val="24"/>
        </w:rPr>
      </w:pPr>
    </w:p>
    <w:p w14:paraId="10FABCE8" w14:textId="77777777" w:rsidR="0009794D" w:rsidRDefault="0009794D" w:rsidP="00BD4FDF">
      <w:pPr>
        <w:ind w:left="360"/>
        <w:rPr>
          <w:szCs w:val="24"/>
        </w:rPr>
      </w:pPr>
      <w:r>
        <w:rPr>
          <w:b/>
          <w:szCs w:val="24"/>
        </w:rPr>
        <w:t>Place</w:t>
      </w:r>
    </w:p>
    <w:p w14:paraId="7E2DCDA5" w14:textId="77777777" w:rsidR="002319B3" w:rsidRDefault="002319B3" w:rsidP="00BD4FDF">
      <w:pPr>
        <w:ind w:left="360"/>
        <w:rPr>
          <w:szCs w:val="24"/>
        </w:rPr>
      </w:pPr>
    </w:p>
    <w:sectPr w:rsidR="002319B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164924"/>
    <w:multiLevelType w:val="hybridMultilevel"/>
    <w:tmpl w:val="78F26FEC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243131A4"/>
    <w:multiLevelType w:val="hybridMultilevel"/>
    <w:tmpl w:val="1F0ED85E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257C4CA8"/>
    <w:multiLevelType w:val="hybridMultilevel"/>
    <w:tmpl w:val="2F0AF6BE"/>
    <w:lvl w:ilvl="0" w:tplc="2ADA37D0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2B0175CB"/>
    <w:multiLevelType w:val="hybridMultilevel"/>
    <w:tmpl w:val="836A2372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2E3328CD"/>
    <w:multiLevelType w:val="hybridMultilevel"/>
    <w:tmpl w:val="E3886F34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306850E8"/>
    <w:multiLevelType w:val="hybridMultilevel"/>
    <w:tmpl w:val="B6D82B38"/>
    <w:lvl w:ilvl="0" w:tplc="2ADA37D0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61070799"/>
    <w:multiLevelType w:val="hybridMultilevel"/>
    <w:tmpl w:val="FF76E028"/>
    <w:lvl w:ilvl="0" w:tplc="654203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8866345">
    <w:abstractNumId w:val="6"/>
  </w:num>
  <w:num w:numId="2" w16cid:durableId="83840930">
    <w:abstractNumId w:val="5"/>
  </w:num>
  <w:num w:numId="3" w16cid:durableId="863716057">
    <w:abstractNumId w:val="2"/>
  </w:num>
  <w:num w:numId="4" w16cid:durableId="490412159">
    <w:abstractNumId w:val="4"/>
  </w:num>
  <w:num w:numId="5" w16cid:durableId="1392534587">
    <w:abstractNumId w:val="0"/>
  </w:num>
  <w:num w:numId="6" w16cid:durableId="599605301">
    <w:abstractNumId w:val="1"/>
  </w:num>
  <w:num w:numId="7" w16cid:durableId="5216242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2NDY2MLAwNjA3NzJV0lEKTi0uzszPAykwrgUANGWENywAAAA="/>
  </w:docVars>
  <w:rsids>
    <w:rsidRoot w:val="00310B38"/>
    <w:rsid w:val="00032B80"/>
    <w:rsid w:val="00051A89"/>
    <w:rsid w:val="0009794D"/>
    <w:rsid w:val="000C392F"/>
    <w:rsid w:val="0010503C"/>
    <w:rsid w:val="00113BFE"/>
    <w:rsid w:val="001A6DA8"/>
    <w:rsid w:val="002319B3"/>
    <w:rsid w:val="00295E1B"/>
    <w:rsid w:val="00310B38"/>
    <w:rsid w:val="003176E6"/>
    <w:rsid w:val="00374CDC"/>
    <w:rsid w:val="0045456B"/>
    <w:rsid w:val="004671B6"/>
    <w:rsid w:val="004748BA"/>
    <w:rsid w:val="00535BB4"/>
    <w:rsid w:val="005C50B5"/>
    <w:rsid w:val="00641F77"/>
    <w:rsid w:val="006C4DE0"/>
    <w:rsid w:val="00745AF1"/>
    <w:rsid w:val="00755FAB"/>
    <w:rsid w:val="0089449C"/>
    <w:rsid w:val="008C1C77"/>
    <w:rsid w:val="00916B18"/>
    <w:rsid w:val="009264F8"/>
    <w:rsid w:val="009B22A3"/>
    <w:rsid w:val="009E09CA"/>
    <w:rsid w:val="009E36A6"/>
    <w:rsid w:val="00A273A9"/>
    <w:rsid w:val="00A80993"/>
    <w:rsid w:val="00AC53C0"/>
    <w:rsid w:val="00BA3833"/>
    <w:rsid w:val="00BD4FDF"/>
    <w:rsid w:val="00C80B5A"/>
    <w:rsid w:val="00CE02C7"/>
    <w:rsid w:val="00D957DB"/>
    <w:rsid w:val="00D97594"/>
    <w:rsid w:val="00DA2794"/>
    <w:rsid w:val="00E41C5E"/>
    <w:rsid w:val="00E44D4A"/>
    <w:rsid w:val="00E84678"/>
    <w:rsid w:val="00EE3EC1"/>
    <w:rsid w:val="00EE4D84"/>
    <w:rsid w:val="00F52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BC7A9"/>
  <w15:chartTrackingRefBased/>
  <w15:docId w15:val="{2F0FC619-9E5B-481D-B18A-674635580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71B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10B38"/>
    <w:pPr>
      <w:ind w:leftChars="200" w:left="480"/>
    </w:pPr>
  </w:style>
  <w:style w:type="table" w:styleId="a4">
    <w:name w:val="Table Grid"/>
    <w:basedOn w:val="a1"/>
    <w:uiPriority w:val="39"/>
    <w:rsid w:val="00310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07CFD-82B6-40FB-9645-EE214B453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een Kuo</dc:creator>
  <cp:keywords/>
  <dc:description/>
  <cp:lastModifiedBy>Ya-Ping</cp:lastModifiedBy>
  <cp:revision>18</cp:revision>
  <dcterms:created xsi:type="dcterms:W3CDTF">2025-06-27T02:57:00Z</dcterms:created>
  <dcterms:modified xsi:type="dcterms:W3CDTF">2025-12-29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97563-0833-44d7-96eb-8005bf188d96</vt:lpwstr>
  </property>
</Properties>
</file>